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A15463" w:rsidRDefault="00A15463" w:rsidP="00A936F0">
      <w:pPr>
        <w:pStyle w:val="Default"/>
        <w:spacing w:line="360" w:lineRule="auto"/>
      </w:pPr>
      <w:bookmarkStart w:id="0" w:name="_GoBack"/>
      <w:bookmarkEnd w:id="0"/>
    </w:p>
    <w:p w14:paraId="1B529E59" w14:textId="77777777" w:rsidR="00A15463" w:rsidRPr="00517F5F" w:rsidRDefault="000F38AA" w:rsidP="00A936F0">
      <w:pPr>
        <w:pStyle w:val="Default"/>
        <w:spacing w:line="360" w:lineRule="auto"/>
      </w:pPr>
      <w:r w:rsidRPr="00517F5F">
        <w:rPr>
          <w:b/>
          <w:bCs/>
          <w:sz w:val="23"/>
          <w:szCs w:val="23"/>
        </w:rPr>
        <w:t>Instytucja</w:t>
      </w:r>
      <w:r w:rsidR="00A15463" w:rsidRPr="00517F5F">
        <w:rPr>
          <w:sz w:val="23"/>
          <w:szCs w:val="23"/>
        </w:rPr>
        <w:t xml:space="preserve">: </w:t>
      </w:r>
      <w:r w:rsidR="00517F5F" w:rsidRPr="00517F5F">
        <w:rPr>
          <w:sz w:val="23"/>
          <w:szCs w:val="23"/>
        </w:rPr>
        <w:t xml:space="preserve">Uniwersytet im. Adama Mickiewicza w </w:t>
      </w:r>
      <w:r w:rsidR="00517F5F">
        <w:rPr>
          <w:sz w:val="23"/>
          <w:szCs w:val="23"/>
        </w:rPr>
        <w:t>Poznaniu, Wydział Nauk Geograficznych i Geologicznych</w:t>
      </w:r>
    </w:p>
    <w:p w14:paraId="0A37501D" w14:textId="77777777" w:rsidR="00A15463" w:rsidRPr="00517F5F" w:rsidRDefault="00A15463" w:rsidP="00A936F0">
      <w:pPr>
        <w:pStyle w:val="Default"/>
        <w:spacing w:line="360" w:lineRule="auto"/>
        <w:rPr>
          <w:sz w:val="23"/>
          <w:szCs w:val="23"/>
        </w:rPr>
      </w:pPr>
    </w:p>
    <w:p w14:paraId="655D0A59" w14:textId="1C752956" w:rsidR="00A15463" w:rsidRDefault="00517F5F" w:rsidP="00A936F0">
      <w:pPr>
        <w:pStyle w:val="Default"/>
        <w:spacing w:line="360" w:lineRule="auto"/>
        <w:rPr>
          <w:sz w:val="23"/>
          <w:szCs w:val="23"/>
        </w:rPr>
      </w:pPr>
      <w:r w:rsidRPr="00874759">
        <w:rPr>
          <w:b/>
          <w:bCs/>
          <w:sz w:val="23"/>
          <w:szCs w:val="23"/>
        </w:rPr>
        <w:t>Stanowisko</w:t>
      </w:r>
      <w:r w:rsidR="00A15463" w:rsidRPr="00874759">
        <w:rPr>
          <w:sz w:val="23"/>
          <w:szCs w:val="23"/>
        </w:rPr>
        <w:t xml:space="preserve">: </w:t>
      </w:r>
      <w:r w:rsidR="00335443">
        <w:rPr>
          <w:sz w:val="23"/>
          <w:szCs w:val="23"/>
        </w:rPr>
        <w:t>student stypendysta</w:t>
      </w:r>
    </w:p>
    <w:p w14:paraId="5DAB6C7B" w14:textId="77777777" w:rsidR="00024723" w:rsidRPr="00874759" w:rsidRDefault="00024723" w:rsidP="00A936F0">
      <w:pPr>
        <w:pStyle w:val="Default"/>
        <w:spacing w:line="360" w:lineRule="auto"/>
        <w:rPr>
          <w:sz w:val="23"/>
          <w:szCs w:val="23"/>
        </w:rPr>
      </w:pPr>
    </w:p>
    <w:p w14:paraId="2C4248B4" w14:textId="77777777" w:rsidR="00A15463" w:rsidRPr="00874759" w:rsidRDefault="00517F5F" w:rsidP="00A936F0">
      <w:pPr>
        <w:pStyle w:val="Default"/>
        <w:spacing w:line="360" w:lineRule="auto"/>
        <w:rPr>
          <w:sz w:val="23"/>
          <w:szCs w:val="23"/>
        </w:rPr>
      </w:pPr>
      <w:r w:rsidRPr="00874759">
        <w:rPr>
          <w:b/>
          <w:bCs/>
          <w:sz w:val="23"/>
          <w:szCs w:val="23"/>
        </w:rPr>
        <w:t>Wymagania</w:t>
      </w:r>
      <w:r w:rsidR="00A15463" w:rsidRPr="00874759">
        <w:rPr>
          <w:sz w:val="23"/>
          <w:szCs w:val="23"/>
        </w:rPr>
        <w:t xml:space="preserve">: </w:t>
      </w:r>
    </w:p>
    <w:p w14:paraId="666CFBC5" w14:textId="3832C810" w:rsidR="00874759" w:rsidRDefault="00A15463" w:rsidP="00F65EE5">
      <w:pPr>
        <w:spacing w:after="0" w:line="360" w:lineRule="auto"/>
        <w:rPr>
          <w:u w:val="single"/>
        </w:rPr>
      </w:pPr>
      <w:r w:rsidRPr="00517F5F">
        <w:t xml:space="preserve">1. </w:t>
      </w:r>
      <w:r w:rsidR="00517F5F" w:rsidRPr="00517F5F">
        <w:t xml:space="preserve">Znajomość teorii </w:t>
      </w:r>
      <w:r w:rsidR="00517F5F">
        <w:t>i</w:t>
      </w:r>
      <w:r w:rsidR="00517F5F" w:rsidRPr="00517F5F">
        <w:t xml:space="preserve"> metod badawczych w zakresie rekonstrukcji środowiska</w:t>
      </w:r>
      <w:r w:rsidR="007E6145">
        <w:t>.</w:t>
      </w:r>
    </w:p>
    <w:p w14:paraId="612778B2" w14:textId="443731D4" w:rsidR="00A15463" w:rsidRPr="00517F5F" w:rsidRDefault="00F65EE5" w:rsidP="00A936F0">
      <w:pPr>
        <w:spacing w:after="0" w:line="360" w:lineRule="auto"/>
      </w:pPr>
      <w:r>
        <w:t>2</w:t>
      </w:r>
      <w:r w:rsidR="00A15463">
        <w:t xml:space="preserve">. </w:t>
      </w:r>
      <w:r w:rsidR="00517F5F">
        <w:t xml:space="preserve">Wiedza w zakresie </w:t>
      </w:r>
      <w:r w:rsidR="00ED09B9">
        <w:t xml:space="preserve">jeziornych i torfowiskowych </w:t>
      </w:r>
      <w:r w:rsidR="1CF31442">
        <w:t xml:space="preserve">środowisk </w:t>
      </w:r>
      <w:r w:rsidR="00ED09B9">
        <w:t>sedymentacyjnych</w:t>
      </w:r>
    </w:p>
    <w:p w14:paraId="13AB3575" w14:textId="55391866" w:rsidR="00A15463" w:rsidRDefault="00F65EE5" w:rsidP="00A936F0">
      <w:pPr>
        <w:spacing w:after="0" w:line="360" w:lineRule="auto"/>
      </w:pPr>
      <w:r>
        <w:t>3</w:t>
      </w:r>
      <w:r w:rsidR="00A15463" w:rsidRPr="00517F5F">
        <w:t xml:space="preserve">. </w:t>
      </w:r>
      <w:r>
        <w:t>Komunikatywność</w:t>
      </w:r>
      <w:r w:rsidR="00517F5F" w:rsidRPr="00517F5F">
        <w:t xml:space="preserve"> w języku polskim </w:t>
      </w:r>
      <w:r w:rsidR="00517F5F">
        <w:t>i</w:t>
      </w:r>
      <w:r w:rsidR="00517F5F" w:rsidRPr="00517F5F">
        <w:t xml:space="preserve"> angielskim.</w:t>
      </w:r>
      <w:r w:rsidR="00A15463" w:rsidRPr="00517F5F" w:rsidDel="00C9604A">
        <w:t xml:space="preserve"> </w:t>
      </w:r>
    </w:p>
    <w:p w14:paraId="0A69DE6B" w14:textId="1B137A97" w:rsidR="00F65EE5" w:rsidRPr="00517F5F" w:rsidRDefault="00F65EE5" w:rsidP="00A936F0">
      <w:pPr>
        <w:spacing w:after="0" w:line="360" w:lineRule="auto"/>
      </w:pPr>
      <w:r>
        <w:t>4. Entuzjazm do pracy laboratoryjnej.</w:t>
      </w:r>
    </w:p>
    <w:p w14:paraId="5261F66D" w14:textId="77777777" w:rsidR="00A15463" w:rsidRPr="00517F5F" w:rsidRDefault="00A15463" w:rsidP="00A936F0">
      <w:pPr>
        <w:spacing w:after="0" w:line="360" w:lineRule="auto"/>
      </w:pPr>
      <w:r w:rsidRPr="004A3888">
        <w:t xml:space="preserve">5. </w:t>
      </w:r>
      <w:r w:rsidR="00517F5F" w:rsidRPr="004A3888">
        <w:t>Umiejętność pracy zespołowej</w:t>
      </w:r>
      <w:r w:rsidRPr="004A3888">
        <w:t>.</w:t>
      </w:r>
    </w:p>
    <w:p w14:paraId="7309F893" w14:textId="03446A1A" w:rsidR="00A15463" w:rsidRDefault="00F65EE5" w:rsidP="00A936F0">
      <w:pPr>
        <w:spacing w:after="0" w:line="360" w:lineRule="auto"/>
      </w:pPr>
      <w:r>
        <w:t>6</w:t>
      </w:r>
      <w:r w:rsidR="00A15463" w:rsidRPr="00517F5F">
        <w:t xml:space="preserve">. </w:t>
      </w:r>
      <w:r w:rsidR="00ED09B9">
        <w:t>Kreatywność i samodzielność.</w:t>
      </w:r>
    </w:p>
    <w:p w14:paraId="3AD7241B" w14:textId="30FC77A0" w:rsidR="007E6145" w:rsidRPr="00517F5F" w:rsidRDefault="00F65EE5" w:rsidP="00A936F0">
      <w:pPr>
        <w:spacing w:after="0" w:line="360" w:lineRule="auto"/>
      </w:pPr>
      <w:r>
        <w:t>7</w:t>
      </w:r>
      <w:r w:rsidR="007E6145">
        <w:t>. Status studenta I lub II stopnia.</w:t>
      </w:r>
    </w:p>
    <w:p w14:paraId="02EB378F" w14:textId="77777777" w:rsidR="00A15463" w:rsidRPr="00517F5F" w:rsidRDefault="00A15463" w:rsidP="00A936F0">
      <w:pPr>
        <w:spacing w:after="0" w:line="360" w:lineRule="auto"/>
      </w:pPr>
    </w:p>
    <w:p w14:paraId="112ED7FC" w14:textId="77777777" w:rsidR="00CD721F" w:rsidRPr="004A3888" w:rsidRDefault="00517F5F" w:rsidP="00A936F0">
      <w:pPr>
        <w:spacing w:after="0" w:line="360" w:lineRule="auto"/>
        <w:rPr>
          <w:sz w:val="23"/>
          <w:szCs w:val="23"/>
        </w:rPr>
      </w:pPr>
      <w:r w:rsidRPr="004A3888">
        <w:rPr>
          <w:b/>
          <w:bCs/>
          <w:sz w:val="23"/>
          <w:szCs w:val="23"/>
        </w:rPr>
        <w:t>Opis zadań</w:t>
      </w:r>
      <w:r w:rsidR="00A15463" w:rsidRPr="004A3888">
        <w:rPr>
          <w:sz w:val="23"/>
          <w:szCs w:val="23"/>
        </w:rPr>
        <w:t>:</w:t>
      </w:r>
    </w:p>
    <w:p w14:paraId="1DD0E4E1" w14:textId="0B4D2F47" w:rsidR="00A15463" w:rsidRDefault="00A15463" w:rsidP="00A936F0">
      <w:pPr>
        <w:spacing w:after="0" w:line="360" w:lineRule="auto"/>
      </w:pPr>
      <w:r w:rsidRPr="00517F5F">
        <w:t xml:space="preserve">1. </w:t>
      </w:r>
      <w:r w:rsidR="00ED09B9">
        <w:t>Głównym zadaniem Stypendyst</w:t>
      </w:r>
      <w:r w:rsidR="00F65EE5">
        <w:t>y</w:t>
      </w:r>
      <w:r w:rsidR="00517F5F" w:rsidRPr="00517F5F">
        <w:t xml:space="preserve"> będ</w:t>
      </w:r>
      <w:r w:rsidR="00F65EE5">
        <w:t>zie</w:t>
      </w:r>
      <w:r w:rsidR="00ED09B9">
        <w:t xml:space="preserve"> prac</w:t>
      </w:r>
      <w:r w:rsidR="00F65EE5">
        <w:t>a laboratoryjna związana</w:t>
      </w:r>
      <w:r w:rsidR="00ED09B9">
        <w:t xml:space="preserve"> z przygotowaniem rdzeni torfowych i osadów jeziornych do wielowskaźnikowej an</w:t>
      </w:r>
      <w:r w:rsidR="00F65EE5">
        <w:t>alizy osadów. Ponadto stypendysta</w:t>
      </w:r>
      <w:r w:rsidR="00ED09B9">
        <w:t xml:space="preserve"> będ</w:t>
      </w:r>
      <w:r w:rsidR="00F65EE5">
        <w:t>zie</w:t>
      </w:r>
      <w:r w:rsidR="00ED09B9">
        <w:t xml:space="preserve"> samodzielnie przeprowadzać analizy sedymentologiczne </w:t>
      </w:r>
      <w:r w:rsidR="006052B5">
        <w:t>i geochemiczne.</w:t>
      </w:r>
    </w:p>
    <w:p w14:paraId="7C27D924" w14:textId="77777777" w:rsidR="006052B5" w:rsidRPr="00517F5F" w:rsidRDefault="006052B5" w:rsidP="00A936F0">
      <w:pPr>
        <w:spacing w:after="0" w:line="360" w:lineRule="auto"/>
      </w:pPr>
      <w:r>
        <w:t>2. Regularne komunikowanie postępu prowadzonych prac.</w:t>
      </w:r>
    </w:p>
    <w:p w14:paraId="66C8AD97" w14:textId="77777777" w:rsidR="00A15463" w:rsidRDefault="00A936F0" w:rsidP="00A936F0">
      <w:pPr>
        <w:spacing w:after="0" w:line="360" w:lineRule="auto"/>
      </w:pPr>
      <w:r>
        <w:t>3</w:t>
      </w:r>
      <w:r w:rsidR="00A15463">
        <w:t xml:space="preserve">. </w:t>
      </w:r>
      <w:r w:rsidR="006052B5">
        <w:t>Utworzenie bazy danych na podstawie wyników przeprowadzonych analiz</w:t>
      </w:r>
      <w:r w:rsidR="00517F5F">
        <w:t>.</w:t>
      </w:r>
    </w:p>
    <w:p w14:paraId="6A05A809" w14:textId="77777777" w:rsidR="00A15463" w:rsidRPr="00517F5F" w:rsidRDefault="00A15463" w:rsidP="00A936F0">
      <w:pPr>
        <w:spacing w:after="0" w:line="360" w:lineRule="auto"/>
      </w:pPr>
    </w:p>
    <w:p w14:paraId="7FBE029C" w14:textId="77777777" w:rsidR="00A15463" w:rsidRPr="00517F5F" w:rsidRDefault="00517F5F" w:rsidP="00A936F0">
      <w:pPr>
        <w:spacing w:after="0" w:line="360" w:lineRule="auto"/>
      </w:pPr>
      <w:r w:rsidRPr="00517F5F">
        <w:rPr>
          <w:b/>
        </w:rPr>
        <w:t xml:space="preserve">Finansowanie: </w:t>
      </w:r>
      <w:r w:rsidRPr="00517F5F">
        <w:t>Narodowe Centrum Nauki (NCN) program</w:t>
      </w:r>
      <w:r w:rsidR="00A15463" w:rsidRPr="00517F5F">
        <w:t xml:space="preserve"> OPUS – ST </w:t>
      </w:r>
    </w:p>
    <w:p w14:paraId="69FF2183" w14:textId="50B05823" w:rsidR="00A15463" w:rsidRPr="00517F5F" w:rsidRDefault="00517F5F" w:rsidP="00A936F0">
      <w:pPr>
        <w:spacing w:after="0" w:line="360" w:lineRule="auto"/>
      </w:pPr>
      <w:r w:rsidRPr="00517F5F">
        <w:rPr>
          <w:b/>
        </w:rPr>
        <w:t>Data składania wniosków</w:t>
      </w:r>
      <w:r w:rsidR="00A15463" w:rsidRPr="00517F5F">
        <w:t>:</w:t>
      </w:r>
      <w:r w:rsidRPr="00517F5F">
        <w:t xml:space="preserve"> do</w:t>
      </w:r>
      <w:r w:rsidR="006052B5">
        <w:t xml:space="preserve"> </w:t>
      </w:r>
      <w:r w:rsidR="00F65EE5">
        <w:t>14.07.2024</w:t>
      </w:r>
      <w:r w:rsidR="00A15463" w:rsidRPr="00517F5F">
        <w:t xml:space="preserve">, </w:t>
      </w:r>
      <w:r w:rsidR="006052B5">
        <w:t>23</w:t>
      </w:r>
      <w:r w:rsidR="00A15463" w:rsidRPr="00517F5F">
        <w:t>:</w:t>
      </w:r>
      <w:r w:rsidR="006052B5">
        <w:t>59</w:t>
      </w:r>
    </w:p>
    <w:p w14:paraId="090E23AC" w14:textId="77777777" w:rsidR="00A15463" w:rsidRPr="00517F5F" w:rsidRDefault="00517F5F" w:rsidP="00A936F0">
      <w:pPr>
        <w:spacing w:after="0" w:line="360" w:lineRule="auto"/>
      </w:pPr>
      <w:r w:rsidRPr="00517F5F">
        <w:rPr>
          <w:b/>
        </w:rPr>
        <w:t>F</w:t>
      </w:r>
      <w:r>
        <w:rPr>
          <w:b/>
        </w:rPr>
        <w:t>orma składania aplikacji</w:t>
      </w:r>
      <w:r w:rsidR="00A15463" w:rsidRPr="00517F5F">
        <w:t xml:space="preserve">: </w:t>
      </w:r>
      <w:r>
        <w:t>wiadomość</w:t>
      </w:r>
      <w:r w:rsidR="00A15463" w:rsidRPr="00517F5F">
        <w:t xml:space="preserve"> e-mail</w:t>
      </w:r>
      <w:r>
        <w:t xml:space="preserve"> na adres</w:t>
      </w:r>
      <w:r w:rsidR="00A15463" w:rsidRPr="00517F5F">
        <w:t xml:space="preserve">: </w:t>
      </w:r>
      <w:hyperlink r:id="rId5" w:history="1">
        <w:r w:rsidR="00A15463" w:rsidRPr="00517F5F">
          <w:rPr>
            <w:rStyle w:val="Hipercze"/>
          </w:rPr>
          <w:t>krzypl@amu.edu.pl</w:t>
        </w:r>
      </w:hyperlink>
      <w:r w:rsidR="00A15463" w:rsidRPr="00517F5F">
        <w:t xml:space="preserve"> </w:t>
      </w:r>
    </w:p>
    <w:p w14:paraId="5A39BBE3" w14:textId="77777777" w:rsidR="00A15463" w:rsidRPr="00517F5F" w:rsidRDefault="00A15463" w:rsidP="00A936F0">
      <w:pPr>
        <w:spacing w:after="0" w:line="360" w:lineRule="auto"/>
      </w:pPr>
    </w:p>
    <w:p w14:paraId="7554DA08" w14:textId="77777777" w:rsidR="00A15463" w:rsidRPr="00980C9C" w:rsidRDefault="00517F5F" w:rsidP="00A936F0">
      <w:pPr>
        <w:spacing w:after="0" w:line="360" w:lineRule="auto"/>
      </w:pPr>
      <w:r w:rsidRPr="00980C9C">
        <w:rPr>
          <w:b/>
        </w:rPr>
        <w:t xml:space="preserve">Dodatkowe </w:t>
      </w:r>
      <w:r w:rsidR="00980C9C" w:rsidRPr="00980C9C">
        <w:rPr>
          <w:b/>
        </w:rPr>
        <w:t>informacje</w:t>
      </w:r>
      <w:r w:rsidR="00A15463" w:rsidRPr="00980C9C">
        <w:t>:</w:t>
      </w:r>
    </w:p>
    <w:p w14:paraId="5A30D02A" w14:textId="0EBBD69A" w:rsidR="00980C9C" w:rsidRPr="00980C9C" w:rsidRDefault="00980C9C" w:rsidP="00A936F0">
      <w:pPr>
        <w:spacing w:after="0" w:line="360" w:lineRule="auto"/>
      </w:pPr>
      <w:r>
        <w:t>Stanowisk</w:t>
      </w:r>
      <w:r w:rsidR="7633DACB">
        <w:t>a</w:t>
      </w:r>
      <w:r>
        <w:t xml:space="preserve"> stypendysty na Wydziale Nauk Geograficznych </w:t>
      </w:r>
      <w:r w:rsidR="002A30CD">
        <w:t>i</w:t>
      </w:r>
      <w:r>
        <w:t xml:space="preserve"> Geologicznych</w:t>
      </w:r>
      <w:r w:rsidR="002A30CD">
        <w:t xml:space="preserve"> dotyczy</w:t>
      </w:r>
      <w:r>
        <w:t xml:space="preserve"> projek</w:t>
      </w:r>
      <w:r w:rsidR="002A30CD">
        <w:t>tu</w:t>
      </w:r>
      <w:r>
        <w:t xml:space="preserve"> NCN  </w:t>
      </w:r>
    </w:p>
    <w:p w14:paraId="75B3DE28" w14:textId="77777777" w:rsidR="002A30CD" w:rsidRPr="002A30CD" w:rsidRDefault="00A15463" w:rsidP="00A936F0">
      <w:pPr>
        <w:spacing w:after="0" w:line="360" w:lineRule="auto"/>
      </w:pPr>
      <w:r w:rsidRPr="002A30CD">
        <w:t>OPUS</w:t>
      </w:r>
      <w:r w:rsidR="00980C9C" w:rsidRPr="002A30CD">
        <w:t xml:space="preserve"> nr:</w:t>
      </w:r>
      <w:r w:rsidRPr="002A30CD">
        <w:t xml:space="preserve"> 2020/37/B/ST10/02614 </w:t>
      </w:r>
      <w:r w:rsidR="002A30CD" w:rsidRPr="002A30CD">
        <w:t>zatytułowan</w:t>
      </w:r>
      <w:r w:rsidR="002A30CD">
        <w:t>ego</w:t>
      </w:r>
      <w:r w:rsidRPr="002A30CD">
        <w:t xml:space="preserve"> "</w:t>
      </w:r>
      <w:r w:rsidR="002A30CD" w:rsidRPr="002A30CD">
        <w:t>Odporność jezior przybrzeżnych na ekstremalne</w:t>
      </w:r>
    </w:p>
    <w:p w14:paraId="315822F5" w14:textId="77777777" w:rsidR="00A15463" w:rsidRPr="002A30CD" w:rsidRDefault="002A30CD" w:rsidP="00A936F0">
      <w:pPr>
        <w:spacing w:after="0" w:line="360" w:lineRule="auto"/>
      </w:pPr>
      <w:r w:rsidRPr="002A30CD">
        <w:t>zalewy morskie: oszacowanie w oparciu o badania</w:t>
      </w:r>
      <w:r>
        <w:t xml:space="preserve"> </w:t>
      </w:r>
      <w:r w:rsidRPr="002A30CD">
        <w:t>paleoekologiczne z półwyspu Burin (Nowa</w:t>
      </w:r>
      <w:r>
        <w:t xml:space="preserve"> </w:t>
      </w:r>
      <w:r w:rsidRPr="002A30CD">
        <w:t>Funlandia, Kanada)</w:t>
      </w:r>
      <w:r w:rsidR="00A15463" w:rsidRPr="002A30CD">
        <w:t>"</w:t>
      </w:r>
      <w:r>
        <w:t xml:space="preserve"> kierowanego przez </w:t>
      </w:r>
      <w:r w:rsidR="00A15463" w:rsidRPr="002A30CD">
        <w:t>dr</w:t>
      </w:r>
      <w:r>
        <w:t>a</w:t>
      </w:r>
      <w:r w:rsidR="00A15463" w:rsidRPr="002A30CD">
        <w:t xml:space="preserve"> Krzysztof</w:t>
      </w:r>
      <w:r>
        <w:t>a</w:t>
      </w:r>
      <w:r w:rsidR="00A15463" w:rsidRPr="002A30CD">
        <w:t xml:space="preserve"> Pleskot</w:t>
      </w:r>
    </w:p>
    <w:p w14:paraId="7DB77071" w14:textId="177BFD6C" w:rsidR="00A15463" w:rsidRPr="002A30CD" w:rsidRDefault="002A30CD" w:rsidP="00A936F0">
      <w:pPr>
        <w:spacing w:after="0" w:line="360" w:lineRule="auto"/>
      </w:pPr>
      <w:r>
        <w:t xml:space="preserve">Wysokość stypendium: </w:t>
      </w:r>
      <w:r w:rsidR="006052B5">
        <w:t>1 6</w:t>
      </w:r>
      <w:r>
        <w:t>00 PLN/miesiąc</w:t>
      </w:r>
    </w:p>
    <w:p w14:paraId="221FD843" w14:textId="17B2AAA6" w:rsidR="00A15463" w:rsidRDefault="002A30CD" w:rsidP="00A936F0">
      <w:pPr>
        <w:spacing w:after="0" w:line="360" w:lineRule="auto"/>
      </w:pPr>
      <w:r w:rsidRPr="004A3888">
        <w:t>Czas trwania stypendium</w:t>
      </w:r>
      <w:r w:rsidR="00A15463" w:rsidRPr="004A3888">
        <w:t xml:space="preserve">: </w:t>
      </w:r>
      <w:r w:rsidR="00F65EE5">
        <w:t>5</w:t>
      </w:r>
      <w:r w:rsidR="00A15463" w:rsidRPr="004A3888">
        <w:t xml:space="preserve"> </w:t>
      </w:r>
      <w:r w:rsidRPr="004A3888">
        <w:t>miesięcy</w:t>
      </w:r>
      <w:r w:rsidR="00A936F0">
        <w:t xml:space="preserve"> z możliwością przedłużenia</w:t>
      </w:r>
      <w:r w:rsidR="00A15463" w:rsidRPr="004A3888">
        <w:t>.</w:t>
      </w:r>
    </w:p>
    <w:p w14:paraId="2C3D28A2" w14:textId="3408117E" w:rsidR="007E6145" w:rsidRDefault="007E6145" w:rsidP="00A936F0">
      <w:pPr>
        <w:spacing w:after="0" w:line="360" w:lineRule="auto"/>
      </w:pPr>
      <w:r>
        <w:t xml:space="preserve">Planowana rozmowa kwalifikacyjna: </w:t>
      </w:r>
      <w:r w:rsidR="00F65EE5">
        <w:t>16 lipca</w:t>
      </w:r>
      <w:r>
        <w:t xml:space="preserve"> 202</w:t>
      </w:r>
      <w:r w:rsidR="00F65EE5">
        <w:t>4</w:t>
      </w:r>
      <w:r>
        <w:t xml:space="preserve"> r.</w:t>
      </w:r>
    </w:p>
    <w:p w14:paraId="0593AD67" w14:textId="77777777" w:rsidR="007E6145" w:rsidRDefault="007E6145" w:rsidP="00A936F0">
      <w:pPr>
        <w:spacing w:after="0" w:line="360" w:lineRule="auto"/>
      </w:pPr>
      <w:r w:rsidRPr="00A936F0">
        <w:lastRenderedPageBreak/>
        <w:t xml:space="preserve">Oczekiwany procent czasu pracy w ramach wszystkich obowiązków zawodowych poświęcony na realizację projektu: </w:t>
      </w:r>
      <w:r>
        <w:t>50</w:t>
      </w:r>
      <w:r w:rsidRPr="00A936F0">
        <w:t>%.</w:t>
      </w:r>
    </w:p>
    <w:p w14:paraId="41C8F396" w14:textId="77777777" w:rsidR="007E6145" w:rsidRDefault="007E6145" w:rsidP="00A936F0">
      <w:pPr>
        <w:spacing w:after="0" w:line="360" w:lineRule="auto"/>
      </w:pPr>
    </w:p>
    <w:p w14:paraId="60F7F28A" w14:textId="77777777" w:rsidR="007E6145" w:rsidRPr="007E6145" w:rsidRDefault="007E6145" w:rsidP="00A936F0">
      <w:pPr>
        <w:spacing w:after="0" w:line="360" w:lineRule="auto"/>
        <w:rPr>
          <w:b/>
        </w:rPr>
      </w:pPr>
      <w:r w:rsidRPr="007E6145">
        <w:rPr>
          <w:b/>
        </w:rPr>
        <w:t>Wymagane dokumenty:</w:t>
      </w:r>
    </w:p>
    <w:p w14:paraId="3AB092DC" w14:textId="77777777" w:rsidR="007E6145" w:rsidRDefault="007E6145" w:rsidP="00A936F0">
      <w:pPr>
        <w:spacing w:after="0" w:line="360" w:lineRule="auto"/>
      </w:pPr>
      <w:r>
        <w:t>- CV zawierające opis osiągnięć naukowych, uczestnictwa w konferencjach naukowych itp.</w:t>
      </w:r>
    </w:p>
    <w:p w14:paraId="115ABF55" w14:textId="77777777" w:rsidR="007E6145" w:rsidRPr="004A3888" w:rsidRDefault="007E6145" w:rsidP="00A936F0">
      <w:pPr>
        <w:spacing w:after="0" w:line="360" w:lineRule="auto"/>
      </w:pPr>
      <w:r>
        <w:t>- List motywacyjny</w:t>
      </w:r>
    </w:p>
    <w:p w14:paraId="72A3D3EC" w14:textId="77777777" w:rsidR="004A3888" w:rsidRDefault="004A3888" w:rsidP="00A936F0">
      <w:pPr>
        <w:spacing w:after="0" w:line="360" w:lineRule="auto"/>
      </w:pPr>
    </w:p>
    <w:p w14:paraId="65C8C17C" w14:textId="77777777" w:rsidR="004A3888" w:rsidRDefault="004A3888" w:rsidP="00A936F0">
      <w:pPr>
        <w:spacing w:before="120" w:after="0" w:line="360" w:lineRule="auto"/>
        <w:jc w:val="center"/>
        <w:rPr>
          <w:rFonts w:cs="Arial"/>
          <w:b/>
          <w:smallCaps/>
          <w:sz w:val="28"/>
          <w:szCs w:val="28"/>
        </w:rPr>
      </w:pPr>
      <w:r w:rsidRPr="00416A4C">
        <w:rPr>
          <w:rFonts w:cs="Arial"/>
          <w:b/>
          <w:smallCaps/>
          <w:sz w:val="28"/>
          <w:szCs w:val="28"/>
        </w:rPr>
        <w:t>informacja o przetwarzaniu danych osobowych</w:t>
      </w:r>
      <w:r>
        <w:rPr>
          <w:rFonts w:cs="Arial"/>
          <w:b/>
          <w:smallCaps/>
          <w:sz w:val="28"/>
          <w:szCs w:val="28"/>
        </w:rPr>
        <w:t xml:space="preserve"> </w:t>
      </w:r>
    </w:p>
    <w:p w14:paraId="7466C2EC" w14:textId="77777777" w:rsidR="004A3888" w:rsidRDefault="004A3888" w:rsidP="00A936F0">
      <w:pPr>
        <w:spacing w:before="120" w:after="0" w:line="360" w:lineRule="auto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t xml:space="preserve"> klauzula informacyjna  </w:t>
      </w:r>
    </w:p>
    <w:p w14:paraId="75919710" w14:textId="77777777" w:rsidR="004A3888" w:rsidRPr="002056B3" w:rsidRDefault="004A3888" w:rsidP="00A936F0">
      <w:pPr>
        <w:spacing w:before="120" w:after="0" w:line="360" w:lineRule="auto"/>
        <w:jc w:val="both"/>
        <w:rPr>
          <w:rFonts w:cs="Arial"/>
          <w:szCs w:val="24"/>
        </w:rPr>
      </w:pPr>
      <w:r w:rsidRPr="002056B3">
        <w:rPr>
          <w:rFonts w:cs="Arial"/>
          <w:szCs w:val="24"/>
        </w:rPr>
        <w:t>Zgodnie z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</w:t>
      </w:r>
      <w:r>
        <w:rPr>
          <w:rFonts w:cs="Arial"/>
          <w:szCs w:val="24"/>
        </w:rPr>
        <w:t xml:space="preserve"> danych), Uniwersytet im. Adama Mickiewicza w Poznaniu</w:t>
      </w:r>
      <w:r w:rsidRPr="002056B3">
        <w:rPr>
          <w:rFonts w:cs="Arial"/>
          <w:szCs w:val="24"/>
        </w:rPr>
        <w:t xml:space="preserve"> informuje:</w:t>
      </w:r>
    </w:p>
    <w:p w14:paraId="46BD8227" w14:textId="77777777" w:rsidR="004A3888" w:rsidRPr="00A712BB" w:rsidRDefault="004A3888" w:rsidP="00A936F0">
      <w:pPr>
        <w:pStyle w:val="Akapitzlist"/>
        <w:numPr>
          <w:ilvl w:val="0"/>
          <w:numId w:val="1"/>
        </w:numPr>
        <w:spacing w:before="120" w:after="0" w:line="360" w:lineRule="auto"/>
        <w:ind w:left="714" w:hanging="357"/>
        <w:jc w:val="both"/>
        <w:rPr>
          <w:rFonts w:cs="Arial"/>
          <w:szCs w:val="24"/>
        </w:rPr>
      </w:pPr>
      <w:r w:rsidRPr="00A712BB">
        <w:rPr>
          <w:rFonts w:cs="Arial"/>
          <w:szCs w:val="24"/>
        </w:rPr>
        <w:t>Administratorem Pani/Pana danych osobo</w:t>
      </w:r>
      <w:r>
        <w:rPr>
          <w:rFonts w:cs="Arial"/>
          <w:szCs w:val="24"/>
        </w:rPr>
        <w:t>wych jest Uniwersytet im. Adama Mickiewicza w Poznaniu z siedzibą przy ul. Wieniawskiego 1, 61 - 712 Poznań</w:t>
      </w:r>
      <w:r w:rsidRPr="00A712BB">
        <w:rPr>
          <w:rFonts w:cs="Arial"/>
          <w:szCs w:val="24"/>
        </w:rPr>
        <w:t>;</w:t>
      </w:r>
    </w:p>
    <w:p w14:paraId="07C37145" w14:textId="77777777" w:rsidR="004A3888" w:rsidRPr="001E1737" w:rsidRDefault="004A3888" w:rsidP="00A936F0">
      <w:pPr>
        <w:pStyle w:val="Akapitzlist"/>
        <w:numPr>
          <w:ilvl w:val="0"/>
          <w:numId w:val="1"/>
        </w:numPr>
        <w:spacing w:before="120" w:after="0" w:line="360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Administrator wyznaczył Inspektora</w:t>
      </w:r>
      <w:r w:rsidRPr="00A712BB">
        <w:rPr>
          <w:rFonts w:cs="Arial"/>
          <w:szCs w:val="24"/>
        </w:rPr>
        <w:t xml:space="preserve"> Ochrony</w:t>
      </w:r>
      <w:r w:rsidRPr="001E1737">
        <w:rPr>
          <w:rFonts w:cs="Arial"/>
          <w:szCs w:val="24"/>
        </w:rPr>
        <w:t xml:space="preserve"> Danych </w:t>
      </w:r>
      <w:r>
        <w:rPr>
          <w:rFonts w:cs="Arial"/>
          <w:szCs w:val="24"/>
        </w:rPr>
        <w:t>nadzorującego</w:t>
      </w:r>
      <w:r w:rsidRPr="001E1737">
        <w:rPr>
          <w:rFonts w:cs="Arial"/>
          <w:szCs w:val="24"/>
        </w:rPr>
        <w:t xml:space="preserve"> prawidłowość przetwarzania danych osobowych, z którym można skontaktować się za pośrednictwem adresu e-mail: </w:t>
      </w:r>
      <w:hyperlink r:id="rId6" w:history="1">
        <w:r w:rsidRPr="00914869">
          <w:rPr>
            <w:rStyle w:val="Hipercze"/>
            <w:rFonts w:cs="Arial"/>
            <w:szCs w:val="24"/>
          </w:rPr>
          <w:t>iod@amu.edu.pl</w:t>
        </w:r>
      </w:hyperlink>
      <w:r w:rsidRPr="001E1737">
        <w:rPr>
          <w:rFonts w:cs="Arial"/>
          <w:szCs w:val="24"/>
        </w:rPr>
        <w:t xml:space="preserve">; </w:t>
      </w:r>
    </w:p>
    <w:p w14:paraId="6F6AFCA5" w14:textId="77777777" w:rsidR="004A3888" w:rsidRPr="005E0925" w:rsidRDefault="004A3888" w:rsidP="00A936F0">
      <w:pPr>
        <w:pStyle w:val="Akapitzlist"/>
        <w:numPr>
          <w:ilvl w:val="0"/>
          <w:numId w:val="1"/>
        </w:numPr>
        <w:spacing w:before="120" w:after="0" w:line="360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Pani/Pana dane osobowe będą przetwarzane w celu: przeprowadzenia procesu rek</w:t>
      </w:r>
      <w:r>
        <w:rPr>
          <w:rFonts w:cs="Arial"/>
          <w:szCs w:val="24"/>
        </w:rPr>
        <w:t>rutacji oraz wybrania stypendysty;</w:t>
      </w:r>
    </w:p>
    <w:p w14:paraId="0DD6C733" w14:textId="77777777" w:rsidR="004A3888" w:rsidRPr="005E0925" w:rsidRDefault="004A3888" w:rsidP="00A936F0">
      <w:pPr>
        <w:pStyle w:val="Akapitzlist"/>
        <w:numPr>
          <w:ilvl w:val="0"/>
          <w:numId w:val="1"/>
        </w:numPr>
        <w:spacing w:before="120" w:after="0" w:line="360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dane dane będą przetwarzane na podstawie </w:t>
      </w:r>
      <w:r>
        <w:rPr>
          <w:rFonts w:cs="Arial"/>
          <w:szCs w:val="24"/>
        </w:rPr>
        <w:t xml:space="preserve">wyrażonej przez </w:t>
      </w:r>
      <w:r w:rsidRPr="005E0925">
        <w:rPr>
          <w:rFonts w:cs="Arial"/>
          <w:szCs w:val="24"/>
        </w:rPr>
        <w:t>Pani</w:t>
      </w:r>
      <w:r>
        <w:rPr>
          <w:rFonts w:cs="Arial"/>
          <w:szCs w:val="24"/>
        </w:rPr>
        <w:t>ą</w:t>
      </w:r>
      <w:r w:rsidRPr="005E0925">
        <w:rPr>
          <w:rFonts w:cs="Arial"/>
          <w:szCs w:val="24"/>
        </w:rPr>
        <w:t>/Pana zgody na przetwarzanie danych osobowych;</w:t>
      </w:r>
    </w:p>
    <w:p w14:paraId="5DE154D6" w14:textId="77777777" w:rsidR="004A3888" w:rsidRPr="005E0925" w:rsidRDefault="004A3888" w:rsidP="00A936F0">
      <w:pPr>
        <w:pStyle w:val="Akapitzlist"/>
        <w:numPr>
          <w:ilvl w:val="0"/>
          <w:numId w:val="1"/>
        </w:numPr>
        <w:spacing w:before="120" w:after="0" w:line="360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nie będą udostępniane podmiotom zewnętrznym</w:t>
      </w:r>
      <w:r>
        <w:rPr>
          <w:rFonts w:cs="Arial"/>
          <w:szCs w:val="24"/>
        </w:rPr>
        <w:t xml:space="preserve"> za wyjątkiem podmiotów upoważnionych na podstawie przepisów prawa</w:t>
      </w:r>
      <w:r w:rsidRPr="005E0925">
        <w:rPr>
          <w:rFonts w:cs="Arial"/>
          <w:szCs w:val="24"/>
        </w:rPr>
        <w:t xml:space="preserve">; </w:t>
      </w:r>
    </w:p>
    <w:p w14:paraId="163F3316" w14:textId="77777777" w:rsidR="004A3888" w:rsidRPr="005E0925" w:rsidRDefault="004A3888" w:rsidP="00A936F0">
      <w:pPr>
        <w:pStyle w:val="Akapitzlist"/>
        <w:numPr>
          <w:ilvl w:val="0"/>
          <w:numId w:val="1"/>
        </w:numPr>
        <w:spacing w:before="120" w:after="0" w:line="360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Dane przechowywane będą przez okres</w:t>
      </w:r>
      <w:r>
        <w:rPr>
          <w:rFonts w:cs="Arial"/>
          <w:szCs w:val="24"/>
        </w:rPr>
        <w:t xml:space="preserve"> 6 miesięcy po zakończeniu rekrutacji</w:t>
      </w:r>
      <w:r w:rsidRPr="005E0925">
        <w:rPr>
          <w:rFonts w:cs="Arial"/>
          <w:szCs w:val="24"/>
        </w:rPr>
        <w:t>;</w:t>
      </w:r>
    </w:p>
    <w:p w14:paraId="220AECA9" w14:textId="77777777" w:rsidR="004A3888" w:rsidRPr="005E0925" w:rsidRDefault="004A3888" w:rsidP="00A936F0">
      <w:pPr>
        <w:pStyle w:val="Akapitzlist"/>
        <w:numPr>
          <w:ilvl w:val="0"/>
          <w:numId w:val="1"/>
        </w:numPr>
        <w:spacing w:before="120" w:after="0" w:line="360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Posiada Pani/Pan prawo dostępu do treści swoich danych oraz </w:t>
      </w:r>
      <w:r>
        <w:rPr>
          <w:rFonts w:cs="Arial"/>
          <w:szCs w:val="24"/>
        </w:rPr>
        <w:t xml:space="preserve">z zastrzeżeniem przepisów prawa, </w:t>
      </w:r>
      <w:r w:rsidRPr="005E0925">
        <w:rPr>
          <w:rFonts w:cs="Arial"/>
          <w:szCs w:val="24"/>
        </w:rPr>
        <w:t>prawo ich sprostowania, usunięcia, ograniczenia przetwarzania, prawo do wniesienia sprzeciwu, prawo do cofnięcia zgody w dowolnym momencie;</w:t>
      </w:r>
    </w:p>
    <w:p w14:paraId="715AA65A" w14:textId="77777777" w:rsidR="004A3888" w:rsidRDefault="004A3888" w:rsidP="00A936F0">
      <w:pPr>
        <w:pStyle w:val="Akapitzlist"/>
        <w:numPr>
          <w:ilvl w:val="0"/>
          <w:numId w:val="1"/>
        </w:numPr>
        <w:spacing w:before="120" w:after="0" w:line="360" w:lineRule="auto"/>
        <w:ind w:left="714" w:hanging="357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Ma Pani/Pan prawo do wniesienia skargi do Prezesa </w:t>
      </w:r>
      <w:r>
        <w:rPr>
          <w:rFonts w:cs="Arial"/>
          <w:szCs w:val="24"/>
        </w:rPr>
        <w:t>Urzędu Ochrony Danych Osobowych.</w:t>
      </w:r>
    </w:p>
    <w:p w14:paraId="058DEAA2" w14:textId="77777777" w:rsidR="004A3888" w:rsidRPr="005E0925" w:rsidRDefault="004A3888" w:rsidP="00A936F0">
      <w:pPr>
        <w:pStyle w:val="Akapitzlist"/>
        <w:numPr>
          <w:ilvl w:val="0"/>
          <w:numId w:val="1"/>
        </w:numPr>
        <w:spacing w:before="120" w:after="0" w:line="360" w:lineRule="auto"/>
        <w:ind w:left="714" w:hanging="357"/>
        <w:jc w:val="both"/>
        <w:rPr>
          <w:rFonts w:cs="Arial"/>
          <w:szCs w:val="24"/>
        </w:rPr>
      </w:pPr>
      <w:r>
        <w:rPr>
          <w:rFonts w:cs="Arial"/>
          <w:szCs w:val="24"/>
        </w:rPr>
        <w:t>Podanie przez Panią/Pana danych osobowych na etapie rekrutacji jest dobrowolne, jednak w przypadku ich niepodania nie będzie mogła Pani/Pan uczestniczyć w postępowaniu rekrutacyjnym.</w:t>
      </w:r>
    </w:p>
    <w:p w14:paraId="0D0B940D" w14:textId="77777777" w:rsidR="004A3888" w:rsidRDefault="004A3888" w:rsidP="00A936F0">
      <w:pPr>
        <w:spacing w:after="0" w:line="360" w:lineRule="auto"/>
        <w:jc w:val="both"/>
        <w:rPr>
          <w:rFonts w:cs="Arial"/>
          <w:b/>
          <w:smallCaps/>
          <w:sz w:val="28"/>
          <w:szCs w:val="28"/>
        </w:rPr>
      </w:pPr>
    </w:p>
    <w:p w14:paraId="315BB079" w14:textId="77777777" w:rsidR="004A3888" w:rsidRDefault="004A3888" w:rsidP="00A936F0">
      <w:pPr>
        <w:spacing w:after="0" w:line="360" w:lineRule="auto"/>
        <w:jc w:val="both"/>
        <w:rPr>
          <w:rFonts w:cs="Arial"/>
          <w:b/>
          <w:smallCaps/>
          <w:sz w:val="28"/>
          <w:szCs w:val="28"/>
        </w:rPr>
      </w:pPr>
      <w:r>
        <w:rPr>
          <w:rFonts w:cs="Arial"/>
          <w:b/>
          <w:smallCaps/>
          <w:sz w:val="28"/>
          <w:szCs w:val="28"/>
        </w:rPr>
        <w:lastRenderedPageBreak/>
        <w:t>klauzula zgody</w:t>
      </w:r>
    </w:p>
    <w:p w14:paraId="0E27B00A" w14:textId="77777777" w:rsidR="004A3888" w:rsidRDefault="004A3888" w:rsidP="00A936F0">
      <w:pPr>
        <w:spacing w:after="0" w:line="360" w:lineRule="auto"/>
        <w:jc w:val="both"/>
        <w:rPr>
          <w:rFonts w:cs="Arial"/>
          <w:szCs w:val="24"/>
        </w:rPr>
      </w:pPr>
    </w:p>
    <w:p w14:paraId="5F6351EC" w14:textId="77777777" w:rsidR="004A3888" w:rsidRPr="005E0925" w:rsidRDefault="004A3888" w:rsidP="00A936F0">
      <w:pPr>
        <w:spacing w:after="0" w:line="360" w:lineRule="auto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>Wyrażam zgodę na przetwarzanie moich danych osobow</w:t>
      </w:r>
      <w:r>
        <w:rPr>
          <w:rFonts w:cs="Arial"/>
          <w:szCs w:val="24"/>
        </w:rPr>
        <w:t>ych przez Uniwersytet im. Adama Mickiewicza w Poznaniu</w:t>
      </w:r>
      <w:r w:rsidRPr="005E0925">
        <w:rPr>
          <w:rFonts w:cs="Arial"/>
          <w:szCs w:val="24"/>
        </w:rPr>
        <w:t>, z si</w:t>
      </w:r>
      <w:r>
        <w:rPr>
          <w:rFonts w:cs="Arial"/>
          <w:szCs w:val="24"/>
        </w:rPr>
        <w:t xml:space="preserve">edzibą przy ul. Wieniawskiego 1, 61 - 712 Poznań w celu </w:t>
      </w:r>
      <w:r w:rsidRPr="005E0925">
        <w:rPr>
          <w:rFonts w:cs="Arial"/>
          <w:szCs w:val="24"/>
        </w:rPr>
        <w:t xml:space="preserve">przeprowadzenia procesu rekrutacji oraz wybrania </w:t>
      </w:r>
      <w:r>
        <w:rPr>
          <w:rFonts w:cs="Arial"/>
          <w:szCs w:val="24"/>
        </w:rPr>
        <w:t>stypendysty</w:t>
      </w:r>
      <w:r w:rsidRPr="005E0925">
        <w:rPr>
          <w:rFonts w:cs="Arial"/>
          <w:szCs w:val="24"/>
        </w:rPr>
        <w:t>.</w:t>
      </w:r>
    </w:p>
    <w:p w14:paraId="59964AD0" w14:textId="77777777" w:rsidR="004A3888" w:rsidRPr="00470364" w:rsidRDefault="004A3888" w:rsidP="00A936F0">
      <w:pPr>
        <w:spacing w:after="0" w:line="360" w:lineRule="auto"/>
        <w:jc w:val="both"/>
        <w:rPr>
          <w:rFonts w:cs="Arial"/>
          <w:szCs w:val="24"/>
        </w:rPr>
      </w:pPr>
      <w:r w:rsidRPr="005E0925">
        <w:rPr>
          <w:rFonts w:cs="Arial"/>
          <w:szCs w:val="24"/>
        </w:rPr>
        <w:t xml:space="preserve">Zostałem poinformowany o moich prawach i obowiązkach. Przyjmuję do wiadomości, iż podanie przeze mnie danych osobowych jest dobrowolne. </w:t>
      </w:r>
    </w:p>
    <w:p w14:paraId="60061E4C" w14:textId="77777777" w:rsidR="004A3888" w:rsidRDefault="004A3888" w:rsidP="00A936F0">
      <w:pPr>
        <w:spacing w:after="0" w:line="360" w:lineRule="auto"/>
      </w:pPr>
    </w:p>
    <w:p w14:paraId="6723572E" w14:textId="77777777" w:rsidR="004A3888" w:rsidRPr="00315E72" w:rsidRDefault="004A3888" w:rsidP="00A936F0">
      <w:pPr>
        <w:spacing w:after="0" w:line="360" w:lineRule="auto"/>
      </w:pPr>
      <w:r w:rsidRPr="00315E72">
        <w:t>.....................................</w:t>
      </w:r>
      <w:r>
        <w:tab/>
      </w:r>
      <w:r>
        <w:tab/>
      </w:r>
      <w:r>
        <w:tab/>
      </w:r>
      <w:r w:rsidRPr="00315E72">
        <w:t>..............................................................................................</w:t>
      </w:r>
    </w:p>
    <w:p w14:paraId="046554BC" w14:textId="77777777" w:rsidR="004A3888" w:rsidRPr="00A06FAF" w:rsidRDefault="004A3888" w:rsidP="00A936F0">
      <w:pPr>
        <w:spacing w:after="0" w:line="360" w:lineRule="auto"/>
        <w:rPr>
          <w:i/>
        </w:rPr>
      </w:pPr>
      <w:r w:rsidRPr="00A06FAF">
        <w:rPr>
          <w:i/>
        </w:rPr>
        <w:t>(miejscowość i data)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A06FAF">
        <w:rPr>
          <w:i/>
        </w:rPr>
        <w:t>(podpis osob</w:t>
      </w:r>
      <w:r>
        <w:rPr>
          <w:i/>
        </w:rPr>
        <w:t>y biorącej udział w rekrutacji</w:t>
      </w:r>
      <w:r w:rsidRPr="00A06FAF">
        <w:rPr>
          <w:i/>
        </w:rPr>
        <w:t>)</w:t>
      </w:r>
    </w:p>
    <w:p w14:paraId="44EAFD9C" w14:textId="77777777" w:rsidR="004A3888" w:rsidRDefault="004A3888" w:rsidP="00A936F0">
      <w:pPr>
        <w:spacing w:after="0" w:line="360" w:lineRule="auto"/>
      </w:pPr>
    </w:p>
    <w:p w14:paraId="4B94D5A5" w14:textId="77777777" w:rsidR="004A3888" w:rsidRPr="004A3888" w:rsidRDefault="004A3888" w:rsidP="00A936F0">
      <w:pPr>
        <w:spacing w:after="0" w:line="360" w:lineRule="auto"/>
      </w:pPr>
    </w:p>
    <w:sectPr w:rsidR="004A3888" w:rsidRPr="004A38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954C43"/>
    <w:multiLevelType w:val="hybridMultilevel"/>
    <w:tmpl w:val="1250CE5C"/>
    <w:lvl w:ilvl="0" w:tplc="1924F73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7Y0MzcyMzUzNLZQ0lEKTi0uzszPAykwrAUAgzlpcSwAAAA="/>
  </w:docVars>
  <w:rsids>
    <w:rsidRoot w:val="00A15463"/>
    <w:rsid w:val="00024723"/>
    <w:rsid w:val="0009079A"/>
    <w:rsid w:val="000F38AA"/>
    <w:rsid w:val="00206B25"/>
    <w:rsid w:val="002A30CD"/>
    <w:rsid w:val="00335443"/>
    <w:rsid w:val="004A3888"/>
    <w:rsid w:val="00517F5F"/>
    <w:rsid w:val="006052B5"/>
    <w:rsid w:val="007E6145"/>
    <w:rsid w:val="00874759"/>
    <w:rsid w:val="00980C9C"/>
    <w:rsid w:val="00A15463"/>
    <w:rsid w:val="00A936F0"/>
    <w:rsid w:val="00BB439D"/>
    <w:rsid w:val="00CC1A90"/>
    <w:rsid w:val="00CD721F"/>
    <w:rsid w:val="00ED09B9"/>
    <w:rsid w:val="00F65EE5"/>
    <w:rsid w:val="0D12A4CE"/>
    <w:rsid w:val="1C23CACE"/>
    <w:rsid w:val="1CF31442"/>
    <w:rsid w:val="3ABB243F"/>
    <w:rsid w:val="448DB16F"/>
    <w:rsid w:val="65FE8DD2"/>
    <w:rsid w:val="6E7B572F"/>
    <w:rsid w:val="7633D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E4E338"/>
  <w15:chartTrackingRefBased/>
  <w15:docId w15:val="{338B6D46-6383-4381-80C7-F7E0A80AB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15463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A1546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A15463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4A3888"/>
    <w:pPr>
      <w:spacing w:after="160" w:line="259" w:lineRule="auto"/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F65EE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65EE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65EE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5EE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5EE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65E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65E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d@amu.edu.pl" TargetMode="External"/><Relationship Id="rId5" Type="http://schemas.openxmlformats.org/officeDocument/2006/relationships/hyperlink" Target="mailto:krzypl@amu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4</Words>
  <Characters>3569</Characters>
  <Application>Microsoft Office Word</Application>
  <DocSecurity>4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Pleskot</dc:creator>
  <cp:keywords/>
  <dc:description/>
  <cp:lastModifiedBy>Lucyna Antczak</cp:lastModifiedBy>
  <cp:revision>2</cp:revision>
  <dcterms:created xsi:type="dcterms:W3CDTF">2024-07-02T07:50:00Z</dcterms:created>
  <dcterms:modified xsi:type="dcterms:W3CDTF">2024-07-02T07:50:00Z</dcterms:modified>
</cp:coreProperties>
</file>